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1" w:name="physiotherapist-resume"/>
    <w:p>
      <w:pPr>
        <w:pStyle w:val="Heading1"/>
      </w:pPr>
      <w:r>
        <w:rPr>
          <w:bCs/>
          <w:b/>
        </w:rPr>
        <w:t xml:space="preserve">Physiotherapist Resume</w:t>
      </w:r>
    </w:p>
    <w:bookmarkStart w:id="20" w:name="personal-information"/>
    <w:p>
      <w:pPr>
        <w:pStyle w:val="Heading2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enezuela Caracas, Venezuela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Proficient)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Physiotherapist with over [X years] of expertise in providing holistic rehabilitation and musculoskeletal care in Venezuela Caracas. Passionate about improving patients' quality of life through evidence-based practices, personalized treatment plans, and a deep understanding of the unique healthcare needs in Venezuela. Skilled in assessing, diagnosing, and treating a wide range of physical conditions while maintaining a strong commitment to ethical standards and patient-centered care. Proven track record of success in both clinical and community settings across Venezuela Caracas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t xml:space="preserve">, Universidad Central de Venezuela (UCV), Caracas, Venezuel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Sports Physiotherapy</w:t>
      </w:r>
      <w:r>
        <w:t xml:space="preserve">, Instituto Venezolano de Ciencias Deportivas (IVCD), Caracas, Venezuela</w:t>
      </w:r>
      <w:r>
        <w:br/>
      </w:r>
      <w:r>
        <w:t xml:space="preserve">Comple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ing Education Courses</w:t>
      </w:r>
      <w:r>
        <w:t xml:space="preserve">: Advanced Manual Therapy, Pediatric Physiotherapy, and Clinical Research Methods. Hosted by the Venezuelan Association of Physiotherapists (AVF).</w:t>
      </w:r>
    </w:p>
    <w:bookmarkEnd w:id="22"/>
    <w:bookmarkStart w:id="26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3" w:name="senior-physiotherapist"/>
    <w:p>
      <w:pPr>
        <w:pStyle w:val="Heading3"/>
      </w:pPr>
      <w:r>
        <w:rPr>
          <w:bCs/>
          <w:b/>
        </w:rPr>
        <w:t xml:space="preserve">Senior Physiotherapist</w:t>
      </w:r>
    </w:p>
    <w:p>
      <w:pPr>
        <w:pStyle w:val="FirstParagraph"/>
      </w:pPr>
      <w:r>
        <w:rPr>
          <w:iCs/>
          <w:i/>
        </w:rPr>
        <w:t xml:space="preserve">Clínica San Pablo, Caracas, Venezuela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hysiotherapy services to patients with musculoskeletal, neurological, and cardiopulmonary conditions in a bustling urban clinic in Venezuela Caracas.</w:t>
      </w:r>
    </w:p>
    <w:p>
      <w:pPr>
        <w:numPr>
          <w:ilvl w:val="0"/>
          <w:numId w:val="1002"/>
        </w:numPr>
        <w:pStyle w:val="Compact"/>
      </w:pPr>
      <w:r>
        <w:t xml:space="preserve">Developed individualized treatment plans using advanced assessment techniques, including gait analysis and functional movement screening, tailored to the specific needs of patients in Venezuela Caraca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of doctors, occupational therapists, and nurses to ensure holistic care for patients in a high-demand healthcare environment.</w:t>
      </w:r>
    </w:p>
    <w:p>
      <w:pPr>
        <w:numPr>
          <w:ilvl w:val="0"/>
          <w:numId w:val="1002"/>
        </w:numPr>
        <w:pStyle w:val="Compact"/>
      </w:pPr>
      <w:r>
        <w:t xml:space="preserve">Trained junior physiotherapists and supervised clinical practices at Universidad Simón Bolívar (USB) in Caracas, fostering the next generation of healthcare professionals in Venezuela.</w:t>
      </w:r>
    </w:p>
    <w:p>
      <w:pPr>
        <w:numPr>
          <w:ilvl w:val="0"/>
          <w:numId w:val="1002"/>
        </w:numPr>
        <w:pStyle w:val="Compact"/>
      </w:pPr>
      <w:r>
        <w:t xml:space="preserve">Implemented community outreach programs to promote physical wellness and preventive care, targeting underserved populations in Venezuela Caracas.</w:t>
      </w:r>
    </w:p>
    <w:bookmarkEnd w:id="23"/>
    <w:bookmarkStart w:id="24" w:name="physiotherapist"/>
    <w:p>
      <w:pPr>
        <w:pStyle w:val="Heading3"/>
      </w:pPr>
      <w:r>
        <w:rPr>
          <w:bCs/>
          <w:b/>
        </w:rPr>
        <w:t xml:space="preserve">Physiotherapist</w:t>
      </w:r>
    </w:p>
    <w:p>
      <w:pPr>
        <w:pStyle w:val="FirstParagraph"/>
      </w:pPr>
      <w:r>
        <w:rPr>
          <w:iCs/>
          <w:i/>
        </w:rPr>
        <w:t xml:space="preserve">Hospital Universitario de Caracas, Venezuel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 diverse patient caseload, including post-surgical recovery, chronic pain management, and injury rehabilitation in one of Venezuela's leading hospitals.</w:t>
      </w:r>
    </w:p>
    <w:p>
      <w:pPr>
        <w:numPr>
          <w:ilvl w:val="0"/>
          <w:numId w:val="1003"/>
        </w:numPr>
        <w:pStyle w:val="Compact"/>
      </w:pPr>
      <w:r>
        <w:t xml:space="preserve">Utilized cutting-edge technologies and techniques such as electrotherapy, hydrotherapy, and therapeutic exercise programs to enhance patient outcomes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effectiveness of physiotherapy interventions for common conditions like osteoarthritis and sports injuries in Venezuela Caracas.</w:t>
      </w:r>
    </w:p>
    <w:p>
      <w:pPr>
        <w:numPr>
          <w:ilvl w:val="0"/>
          <w:numId w:val="1003"/>
        </w:numPr>
        <w:pStyle w:val="Compact"/>
      </w:pPr>
      <w:r>
        <w:t xml:space="preserve">Published articles in the *Revista Venezolana de Fisioterapia*, contributing to the academic discourse on physiotherapy practices in Venezuela.</w:t>
      </w:r>
    </w:p>
    <w:bookmarkEnd w:id="24"/>
    <w:bookmarkStart w:id="25" w:name="freelance-physiotherapist"/>
    <w:p>
      <w:pPr>
        <w:pStyle w:val="Heading3"/>
      </w:pPr>
      <w:r>
        <w:rPr>
          <w:bCs/>
          <w:b/>
        </w:rPr>
        <w:t xml:space="preserve">Freelance Physiotherapist</w:t>
      </w:r>
    </w:p>
    <w:p>
      <w:pPr>
        <w:pStyle w:val="FirstParagraph"/>
      </w:pPr>
      <w:r>
        <w:rPr>
          <w:iCs/>
          <w:i/>
        </w:rPr>
        <w:t xml:space="preserve">Caracas, Venezuel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Offered private physiotherapy consultations to athletes, office workers, and elderly patients in Venezuela Caracas.</w:t>
      </w:r>
    </w:p>
    <w:p>
      <w:pPr>
        <w:numPr>
          <w:ilvl w:val="0"/>
          <w:numId w:val="1004"/>
        </w:numPr>
        <w:pStyle w:val="Compact"/>
      </w:pPr>
      <w:r>
        <w:t xml:space="preserve">Customized home exercise programs and provided ergonomic advice to improve daily functionality for clients in Caracas.</w:t>
      </w:r>
    </w:p>
    <w:p>
      <w:pPr>
        <w:numPr>
          <w:ilvl w:val="0"/>
          <w:numId w:val="1004"/>
        </w:numPr>
        <w:pStyle w:val="Compact"/>
      </w:pPr>
      <w:r>
        <w:t xml:space="preserve">Partnered with local gyms and wellness centers to promote injury prevention strategies tailored to the active lifestyle of Venezuelans.</w:t>
      </w:r>
    </w:p>
    <w:bookmarkEnd w:id="25"/>
    <w:bookmarkEnd w:id="26"/>
    <w:bookmarkStart w:id="27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usculoskeletal assessment, manual therapy, therapeutic exercise prescription, and pain management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modern physiotherapy equipment (e.g., ultrasound machines, TENS units) and electronic medical records systems used in Venezuela Caraca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and collaborate effectively with healthcare professionals in a multicultural set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Ability to work in dynamic environments, including public hospitals, private clinics, and community health programs across Venezuela Caraca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Venezuelan dialect) and proficient in English for international collaborations.</w:t>
      </w:r>
    </w:p>
    <w:bookmarkEnd w:id="27"/>
    <w:bookmarkStart w:id="28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License as Physiotherapist</w:t>
      </w:r>
      <w:r>
        <w:t xml:space="preserve">, Consejo Nacional de Profesiones, Venezuela (CNPP)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American Red Cross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Manual Therapy</w:t>
      </w:r>
      <w:r>
        <w:t xml:space="preserve">, Instituto Venezolano de Fisioterapia, Caracas – [Year]</w:t>
      </w:r>
    </w:p>
    <w:bookmarkEnd w:id="28"/>
    <w:bookmarkStart w:id="29" w:name="community-involvement"/>
    <w:p>
      <w:pPr>
        <w:pStyle w:val="Heading2"/>
      </w:pPr>
      <w:r>
        <w:rPr>
          <w:bCs/>
          <w:b/>
        </w:rP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ed at the *Centro de Rehabilitación Integral*, a non-profit organization in Venezuela Caracas, providing free physiotherapy to low-income patients.</w:t>
      </w:r>
    </w:p>
    <w:p>
      <w:pPr>
        <w:numPr>
          <w:ilvl w:val="0"/>
          <w:numId w:val="1007"/>
        </w:numPr>
        <w:pStyle w:val="Compact"/>
      </w:pPr>
      <w:r>
        <w:t xml:space="preserve">Participated in health fairs and seminars organized by the Venezuelan Association of Physiotherapists (AVF) to educate the public on injury prevention and physical wellness.</w:t>
      </w:r>
    </w:p>
    <w:p>
      <w:pPr>
        <w:numPr>
          <w:ilvl w:val="0"/>
          <w:numId w:val="1007"/>
        </w:numPr>
        <w:pStyle w:val="Compact"/>
      </w:pPr>
      <w:r>
        <w:t xml:space="preserve">Contributed to the development of a physiotherapy curriculum for vocational training programs in Caracas, focusing on practical skills for rural healthcare settings.</w:t>
      </w:r>
    </w:p>
    <w:bookmarkEnd w:id="29"/>
    <w:bookmarkStart w:id="30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employers and academic institutions in Venezuela Caracas.</w:t>
      </w:r>
    </w:p>
    <w:p>
      <w:pPr>
        <w:pStyle w:val="BodyText"/>
      </w:pPr>
      <w:r>
        <w:t xml:space="preserve">This resume is tailored for a Physiotherapist position in Venezuela Caracas, emphasizing the importance of local expertise, cultural relevance, and professional excellence in the field of physiotherap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Resume - Venezuela Caracas</dc:title>
  <dc:creator/>
  <dc:language>en</dc:language>
  <cp:keywords/>
  <dcterms:created xsi:type="dcterms:W3CDTF">2026-07-23T19:16:43Z</dcterms:created>
  <dcterms:modified xsi:type="dcterms:W3CDTF">2026-07-23T19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